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alraw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raw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1 Grove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idermary959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0990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n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aha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